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5015E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AFAC2E4" w:rsidR="0082223F" w:rsidRDefault="0082223F" w:rsidP="0082223F">
      <w:pPr>
        <w:pStyle w:val="Title"/>
      </w:pPr>
      <w:r>
        <w:t xml:space="preserve">Week </w:t>
      </w:r>
      <w:r w:rsidR="008D1821">
        <w:t>8</w:t>
      </w:r>
      <w:r>
        <w:t xml:space="preserve">: </w:t>
      </w:r>
      <w:r w:rsidR="008D1821">
        <w:t>An unobtrusive elderly care syst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711366EA" w:rsidR="0082223F" w:rsidRDefault="0082223F" w:rsidP="0082223F">
      <w:pPr>
        <w:jc w:val="center"/>
      </w:pPr>
      <w:r>
        <w:t>TIM-</w:t>
      </w:r>
      <w:r w:rsidR="005C39BA">
        <w:t>7</w:t>
      </w:r>
      <w:r w:rsidR="002F2E59">
        <w:t>2</w:t>
      </w:r>
      <w:r w:rsidR="005C39BA">
        <w:t>4</w:t>
      </w:r>
      <w:r w:rsidR="005A04C7">
        <w:t>5</w:t>
      </w:r>
      <w:r>
        <w:t>:</w:t>
      </w:r>
      <w:r w:rsidR="008D1821">
        <w:t xml:space="preserve"> </w:t>
      </w:r>
      <w:r w:rsidR="005A04C7">
        <w:t xml:space="preserve">Directed </w:t>
      </w:r>
      <w:r w:rsidR="002F2E59">
        <w:t>Constructive Research</w:t>
      </w:r>
    </w:p>
    <w:p w14:paraId="4E0B20DF" w14:textId="1383D8D7" w:rsidR="008D1821" w:rsidRDefault="008D1821" w:rsidP="0082223F">
      <w:pPr>
        <w:jc w:val="center"/>
      </w:pPr>
      <w:r>
        <w:t>August 15, 2021</w:t>
      </w:r>
    </w:p>
    <w:p w14:paraId="471EEFD4" w14:textId="106000C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F993FB0" w:rsidR="0082223F" w:rsidRDefault="008D1821" w:rsidP="005B7079">
      <w:pPr>
        <w:pStyle w:val="Heading1"/>
      </w:pPr>
      <w:r>
        <w:lastRenderedPageBreak/>
        <w:t>An unobtrusive elderly care system</w:t>
      </w:r>
    </w:p>
    <w:p w14:paraId="452D22EC" w14:textId="77777777" w:rsidR="008D1821" w:rsidRPr="008D1821" w:rsidRDefault="008D1821" w:rsidP="008D1821"/>
    <w:p w14:paraId="70016683" w14:textId="77777777" w:rsidR="008D1821" w:rsidRDefault="008D1821" w:rsidP="008D1821">
      <w:pPr>
        <w:pStyle w:val="Heading2"/>
      </w:pPr>
      <w:r>
        <w:t>Problem Statement</w:t>
      </w:r>
    </w:p>
    <w:p w14:paraId="5EFCEB64" w14:textId="77777777" w:rsidR="008D1821" w:rsidRDefault="008D1821" w:rsidP="008D1821">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3BFB8DBF" w14:textId="77777777" w:rsidR="008D1821" w:rsidRDefault="008D1821" w:rsidP="008D1821">
      <w:r>
        <w:tab/>
        <w:t xml:space="preserve">Traditionally, addressing the situation requires increasing human capital, such as more traveling nurses or family member oversight (Westergren et al., 2021).  However, this solution increases health care costs and collects limited patient health samples. In addition, these infrequent visits might miss critical issues, especially with those most reluctant to relocate.  Alternatively, researchers are exploring wearable IoT devices (Tun et al., 2021).  These sensors provide mechanisms for requesting assistance and receiving continuous monitoring.  Nevertheless, there are many limitations to wearable solutions. Most notably, the person must </w:t>
      </w:r>
      <w:r w:rsidRPr="0047500F">
        <w:rPr>
          <w:i/>
          <w:iCs/>
        </w:rPr>
        <w:t>remember</w:t>
      </w:r>
      <w:r>
        <w:t xml:space="preserve"> to wear them, which raises challenges for early-onset memory loss patients.</w:t>
      </w:r>
    </w:p>
    <w:p w14:paraId="20FF8C0B" w14:textId="5BA7A2AB" w:rsidR="008D1821" w:rsidRDefault="008D1821" w:rsidP="008D1821">
      <w:pPr>
        <w:ind w:firstLine="720"/>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Medical facilities can address these challenges through </w:t>
      </w:r>
      <w:r>
        <w:lastRenderedPageBreak/>
        <w:t xml:space="preserve">real-time video monitoring services that analyze patients’ actions and recommend care.  For instance, patients with memory impairment might forget to empty the dishwasher, take medication, or bathe regularly.  These scenarios are challenging to address through wearable devices.  However, an in-home camera system </w:t>
      </w:r>
      <w:r>
        <w:t>becomes</w:t>
      </w:r>
      <w:r>
        <w:t xml:space="preserve"> a watchful eye that spot</w:t>
      </w:r>
      <w:r>
        <w:t>s</w:t>
      </w:r>
      <w:r>
        <w:t xml:space="preserve"> those missing actions through computer vision.  After detecting an issue, the system alerts the person using Text-to-Speech (TTS) services (e.g., Amazon Alexa)</w:t>
      </w:r>
      <w:r>
        <w:t xml:space="preserve"> and other Cyber-Physical Systems (CPS)</w:t>
      </w:r>
      <w:r>
        <w:t>.</w:t>
      </w:r>
    </w:p>
    <w:p w14:paraId="45EB4F70" w14:textId="77777777" w:rsidR="00BE1B26" w:rsidRDefault="00BE1B26" w:rsidP="00BE1B26">
      <w:pPr>
        <w:pStyle w:val="Heading2"/>
      </w:pPr>
      <w:r>
        <w:t>Purpose Statement</w:t>
      </w:r>
    </w:p>
    <w:p w14:paraId="6F534F4E" w14:textId="77777777" w:rsidR="00BE1B26" w:rsidRDefault="00BE1B26" w:rsidP="00BE1B26">
      <w:pPr>
        <w:ind w:firstLine="720"/>
      </w:pPr>
      <w:r>
        <w:t xml:space="preserve">This constructive design research project defines and implements an Elderly Care </w:t>
      </w:r>
      <w:proofErr w:type="spellStart"/>
      <w:r>
        <w:t>Smarthome</w:t>
      </w:r>
      <w:proofErr w:type="spellEnd"/>
      <w:r>
        <w:t xml:space="preserve"> Operating System (ECSOS).  The ECSOS will 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babysitting), school safety systems, and virtual office secretary situations, to name a few.  </w:t>
      </w:r>
    </w:p>
    <w:p w14:paraId="6A165872" w14:textId="77777777" w:rsidR="00BE1B26" w:rsidRDefault="00BE1B26" w:rsidP="00BE1B26">
      <w:pPr>
        <w:ind w:firstLine="720"/>
      </w:pPr>
      <w:r>
        <w:t>Building these capabilities requires tooling spanning networking, sensors, embedded systems, and real-time video processing (</w:t>
      </w:r>
      <w:proofErr w:type="spellStart"/>
      <w:r>
        <w:t>Elloumi</w:t>
      </w:r>
      <w:proofErr w:type="spellEnd"/>
      <w:r>
        <w:t xml:space="preserve"> et al., 2020; Das et al., 2019).  This research will leverage industry-standard tooling (e.g., JavaScript, Apache Spark, and </w:t>
      </w:r>
      <w:proofErr w:type="spellStart"/>
      <w:r>
        <w:t>Tensorflow</w:t>
      </w:r>
      <w:proofErr w:type="spellEnd"/>
      <w:r>
        <w:t>).  In addition, specific aspects necessitate custom code that enhances existing open-source software (e.g., IoT control interfaces and Python libraries).  Together, these different technologies culminate into an elegant solution that monitors, predicts, and responds in real-time to patient needs.</w:t>
      </w:r>
    </w:p>
    <w:p w14:paraId="764C0A04" w14:textId="6B0819B4" w:rsidR="00BE1B26" w:rsidRDefault="00BE1B26" w:rsidP="00BE1B26">
      <w:pPr>
        <w:ind w:firstLine="720"/>
      </w:pPr>
      <w:r>
        <w:t xml:space="preserve">Next, a case study will assess the solution’s effectiveness against alternative approaches (e.g., wearables).  This phase requires installing </w:t>
      </w:r>
      <w:proofErr w:type="spellStart"/>
      <w:r>
        <w:t>WiFi</w:t>
      </w:r>
      <w:proofErr w:type="spellEnd"/>
      <w:r>
        <w:t xml:space="preserve"> cameras and collecting example footage.  </w:t>
      </w:r>
      <w:r>
        <w:lastRenderedPageBreak/>
        <w:t xml:space="preserve">Finally, the study participants will give qualitative prediction accuracy feedback (e.g., </w:t>
      </w:r>
      <w:proofErr w:type="gramStart"/>
      <w:r>
        <w:t>1-5 star</w:t>
      </w:r>
      <w:proofErr w:type="gramEnd"/>
      <w:r>
        <w:t xml:space="preserve"> scores).  Their responses combine with various statistical metrics (e.g., number of predictions) to produce a holistic system assessment.</w:t>
      </w:r>
    </w:p>
    <w:p w14:paraId="30CEEEC0" w14:textId="620EC7CD" w:rsidR="00BE1B26" w:rsidRDefault="00BE1B26" w:rsidP="00BE1B26">
      <w:pPr>
        <w:pStyle w:val="Heading2"/>
      </w:pPr>
      <w:r>
        <w:t>Research Questions</w:t>
      </w:r>
    </w:p>
    <w:p w14:paraId="334CF737" w14:textId="77777777" w:rsidR="00BE1B26" w:rsidRDefault="00BE1B26" w:rsidP="00BE1B26">
      <w:pPr>
        <w:ind w:firstLine="720"/>
      </w:pPr>
      <w:r>
        <w:t xml:space="preserve">Researchers are innovating across health care using Internet of Things (IoT) devices.  Their efforts predominately focus on wearable technologies that attach wearable sensors to the patient (Tun et al., 2021).  Wearable technologies face significant competition because these solutions have a low barrier to entry, economical pricing, and are </w:t>
      </w:r>
      <w:proofErr w:type="gramStart"/>
      <w:r>
        <w:t>mass-producible</w:t>
      </w:r>
      <w:proofErr w:type="gramEnd"/>
      <w:r>
        <w:t xml:space="preserve">.  However, these products lack elegance due to restricting movement and necessitating the patient always to carry these devices.  Additionally, the saturated market causes each iteration to produce less incremental value-add.  </w:t>
      </w:r>
    </w:p>
    <w:p w14:paraId="2AB4C329" w14:textId="77777777" w:rsidR="00BE1B26" w:rsidRDefault="00BE1B26" w:rsidP="00BE1B26">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solution.  However,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73AFCEFD" w14:textId="77777777" w:rsidR="00BE1B26" w:rsidRDefault="00BE1B26" w:rsidP="00BE1B26">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This mechanism must support reliably support noisy (e.g., out of focus) and variable (e.g., distance to the camera) input.</w:t>
      </w:r>
    </w:p>
    <w:p w14:paraId="3AA4AA9C" w14:textId="77777777" w:rsidR="00BE1B26" w:rsidRDefault="00BE1B26" w:rsidP="00BE1B26">
      <w:pPr>
        <w:ind w:firstLine="720"/>
      </w:pPr>
      <w:r w:rsidRPr="00B9201C">
        <w:rPr>
          <w:b/>
          <w:bCs/>
        </w:rPr>
        <w:lastRenderedPageBreak/>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5A31EF52" w14:textId="77777777" w:rsidR="00BE1B26" w:rsidRDefault="00BE1B26" w:rsidP="00BE1B26">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48B71606" w14:textId="77777777" w:rsidR="00BE1B26" w:rsidRDefault="00BE1B26" w:rsidP="00BE1B26">
      <w:pPr>
        <w:ind w:firstLine="720"/>
      </w:pPr>
      <w:r w:rsidRPr="00B9201C">
        <w:rPr>
          <w:b/>
          <w:bCs/>
        </w:rPr>
        <w:t>R4</w:t>
      </w:r>
      <w:r>
        <w:t xml:space="preserve"> – How can central administrative teams most efficiently </w:t>
      </w:r>
      <w:r w:rsidRPr="00B9201C">
        <w:rPr>
          <w:i/>
          <w:iCs/>
        </w:rPr>
        <w:t>scale</w:t>
      </w:r>
      <w:r>
        <w:t xml:space="preserve"> across global and domestic 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3F0A70E9" w14:textId="4A5CA913" w:rsidR="00BE1B26" w:rsidRDefault="00BE1B26" w:rsidP="00BE1B26">
      <w:pPr>
        <w:pStyle w:val="Heading2"/>
      </w:pPr>
      <w:r>
        <w:t>Hypotheses</w:t>
      </w:r>
    </w:p>
    <w:p w14:paraId="5FCF284D" w14:textId="52405F1F" w:rsidR="00BE1B26" w:rsidRDefault="00BE1B26" w:rsidP="00BE1B26"/>
    <w:p w14:paraId="0A8E0F5E" w14:textId="5702889C" w:rsidR="00BE1B26" w:rsidRDefault="00BE1B26" w:rsidP="00BE1B26">
      <w:pPr>
        <w:pStyle w:val="Heading2"/>
      </w:pPr>
      <w:r>
        <w:t>Definition of Key Terms</w:t>
      </w:r>
    </w:p>
    <w:p w14:paraId="173FAA15" w14:textId="006CA034" w:rsidR="00BE1B26" w:rsidRDefault="00BE1B26" w:rsidP="00BE1B26"/>
    <w:p w14:paraId="624AA3AF" w14:textId="04A7A2CD" w:rsidR="00BE1B26" w:rsidRDefault="00BE1B26" w:rsidP="00BE1B26">
      <w:pPr>
        <w:pStyle w:val="Heading1"/>
      </w:pPr>
      <w:r>
        <w:t>Theoretical Framework</w:t>
      </w:r>
    </w:p>
    <w:p w14:paraId="2C231896" w14:textId="77777777" w:rsidR="00BE1B26" w:rsidRPr="003964CA" w:rsidRDefault="00BE1B26" w:rsidP="00BE1B26">
      <w:pPr>
        <w:ind w:firstLine="720"/>
      </w:pPr>
      <w:r>
        <w:t xml:space="preserve">There are four approaches to studying a business use-case or phenomena (see Table 1).  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erefore, this methodology is appropriate for examining the effectiveness of the Elderly Care </w:t>
      </w:r>
      <w:proofErr w:type="spellStart"/>
      <w:r>
        <w:t>Smarthome</w:t>
      </w:r>
      <w:proofErr w:type="spellEnd"/>
      <w:r>
        <w:t xml:space="preserve"> Operating System (ECSOS) solution and its abilities to improve elderly care.</w:t>
      </w:r>
    </w:p>
    <w:p w14:paraId="5972F939" w14:textId="77777777" w:rsidR="00BE1B26" w:rsidRPr="003964CA" w:rsidRDefault="00BE1B26" w:rsidP="00BE1B26">
      <w:pPr>
        <w:pStyle w:val="Caption"/>
      </w:pPr>
      <w:r>
        <w:t>Table 1: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BE1B26" w14:paraId="04210C01"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ACFEB88" w14:textId="77777777" w:rsidR="00BE1B26" w:rsidRDefault="00BE1B26" w:rsidP="0041388A">
            <w:pPr>
              <w:jc w:val="center"/>
            </w:pPr>
            <w:r>
              <w:lastRenderedPageBreak/>
              <w:t>Approach</w:t>
            </w:r>
          </w:p>
        </w:tc>
        <w:tc>
          <w:tcPr>
            <w:tcW w:w="4078" w:type="dxa"/>
          </w:tcPr>
          <w:p w14:paraId="058B827F"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419FD8E"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Study Example</w:t>
            </w:r>
          </w:p>
        </w:tc>
      </w:tr>
      <w:tr w:rsidR="00BE1B26" w14:paraId="11D16E71"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2D6268F" w14:textId="77777777" w:rsidR="00BE1B26" w:rsidRDefault="00BE1B26" w:rsidP="0041388A">
            <w:r>
              <w:t>Quantitative</w:t>
            </w:r>
          </w:p>
        </w:tc>
        <w:tc>
          <w:tcPr>
            <w:tcW w:w="4078" w:type="dxa"/>
          </w:tcPr>
          <w:p w14:paraId="6C91E52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34112BFE"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BE1B26" w14:paraId="2D046B03"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2A869D40" w14:textId="77777777" w:rsidR="00BE1B26" w:rsidRDefault="00BE1B26" w:rsidP="0041388A">
            <w:r>
              <w:t>Qualitative</w:t>
            </w:r>
          </w:p>
        </w:tc>
        <w:tc>
          <w:tcPr>
            <w:tcW w:w="4078" w:type="dxa"/>
          </w:tcPr>
          <w:p w14:paraId="094B5C92"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2B2B08F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BE1B26" w14:paraId="3B67E7A3"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D8A2629" w14:textId="77777777" w:rsidR="00BE1B26" w:rsidRDefault="00BE1B26" w:rsidP="0041388A">
            <w:r>
              <w:t>Mixed-Method</w:t>
            </w:r>
          </w:p>
        </w:tc>
        <w:tc>
          <w:tcPr>
            <w:tcW w:w="4078" w:type="dxa"/>
          </w:tcPr>
          <w:p w14:paraId="57E6C517"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B23E729"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What preparation steps reduce the costs movement classification</w:t>
            </w:r>
          </w:p>
        </w:tc>
      </w:tr>
      <w:tr w:rsidR="00BE1B26" w14:paraId="6B1D36D9"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1C2E2698" w14:textId="77777777" w:rsidR="00BE1B26" w:rsidRDefault="00BE1B26" w:rsidP="0041388A">
            <w:r>
              <w:t>Constructive</w:t>
            </w:r>
          </w:p>
        </w:tc>
        <w:tc>
          <w:tcPr>
            <w:tcW w:w="4078" w:type="dxa"/>
          </w:tcPr>
          <w:p w14:paraId="318B488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76AE698"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ACE16AB" w14:textId="77777777" w:rsidR="00BE1B26" w:rsidRDefault="00BE1B26" w:rsidP="00BE1B26"/>
    <w:p w14:paraId="2F48976E" w14:textId="77777777" w:rsidR="00BE1B26" w:rsidRDefault="00BE1B26" w:rsidP="00BE1B26">
      <w:pPr>
        <w:pStyle w:val="Heading2"/>
      </w:pPr>
      <w:r>
        <w:t>Review Literature</w:t>
      </w:r>
    </w:p>
    <w:p w14:paraId="0EE633BA" w14:textId="77777777" w:rsidR="00BE1B26" w:rsidRDefault="00BE1B26" w:rsidP="00BE1B26">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Zeller (2014) would agree with this position, adding success criteria that the artifacts are “challenging, elegant and useful.” </w:t>
      </w:r>
    </w:p>
    <w:p w14:paraId="305B151A" w14:textId="77777777" w:rsidR="00BE1B26" w:rsidRDefault="00BE1B26" w:rsidP="00BE1B26">
      <w:pPr>
        <w:pStyle w:val="Heading2"/>
      </w:pPr>
      <w:r>
        <w:t>Research Artifact Design</w:t>
      </w:r>
    </w:p>
    <w:p w14:paraId="31455891" w14:textId="77777777" w:rsidR="00BE1B26" w:rsidRDefault="00BE1B26" w:rsidP="00BE1B26">
      <w:pPr>
        <w:ind w:firstLine="720"/>
      </w:pPr>
      <w:r>
        <w:t>This research project has four core components which collectively form a proof-of-concept implementation and a mechanism to measure results.  According to the literature review, these systems have the potential to output high-quality constructive research.</w:t>
      </w:r>
    </w:p>
    <w:p w14:paraId="4C638F83" w14:textId="77777777" w:rsidR="00BE1B26" w:rsidRDefault="00BE1B26" w:rsidP="00BE1B26">
      <w:pPr>
        <w:ind w:firstLine="720"/>
      </w:pPr>
      <w:r>
        <w:t xml:space="preserve">First, the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w:t>
      </w:r>
      <w:proofErr w:type="spellStart"/>
      <w:r>
        <w:t>Eufy</w:t>
      </w:r>
      <w:proofErr w:type="spellEnd"/>
      <w:r>
        <w:t xml:space="preserve"> Homebase) automatically </w:t>
      </w:r>
      <w:r>
        <w:lastRenderedPageBreak/>
        <w:t>uploads the file to Network Attached Storage (NAS).  The file creation event triggers an analysis workflow that extracts and publishes metadata to message buses.  Developers can author extensions using Function as a Service (</w:t>
      </w:r>
      <w:proofErr w:type="spellStart"/>
      <w:r>
        <w:t>FaaS</w:t>
      </w:r>
      <w:proofErr w:type="spellEnd"/>
      <w:r>
        <w:t>) constructs that subscribe to the notifications.</w:t>
      </w:r>
    </w:p>
    <w:p w14:paraId="22857074" w14:textId="77777777" w:rsidR="00BE1B26" w:rsidRDefault="00BE1B26" w:rsidP="00BE1B26">
      <w:pPr>
        <w:ind w:firstLine="720"/>
      </w:pPr>
      <w:r>
        <w:t xml:space="preserve">Second, a machine learning algorithm will classify and annotate the video’s contents.  There are several potential implementations (e.g., Open Pose versus Toyota’s approach).  The performance and resource requirements between these strategies require analysis.  Ideally, the AI model can run in an edge appliance versus uploading into a Public Cloud Service (PCS).  However, </w:t>
      </w:r>
      <w:proofErr w:type="gramStart"/>
      <w:r>
        <w:t>this raises</w:t>
      </w:r>
      <w:proofErr w:type="gramEnd"/>
      <w:r>
        <w:t xml:space="preserve"> concerns that the device has sufficient computing capabilities (e.g., parallel processing dozens of cameras).  If analysis occurs within the cloud, then it introduces security and privacy concerns.</w:t>
      </w:r>
    </w:p>
    <w:p w14:paraId="7437E023" w14:textId="77777777" w:rsidR="00BE1B26" w:rsidRDefault="00BE1B26" w:rsidP="00BE1B26">
      <w:pPr>
        <w:ind w:firstLine="720"/>
      </w:pPr>
      <w:r>
        <w:t xml:space="preserve">Third, t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w:t>
      </w:r>
      <w:proofErr w:type="spellStart"/>
      <w:r>
        <w:t>queryable</w:t>
      </w:r>
      <w:proofErr w:type="spellEnd"/>
      <w:r>
        <w:t xml:space="preserve"> within a NoSQL time-series database (e.g., Influx).</w:t>
      </w:r>
    </w:p>
    <w:p w14:paraId="1E9EA24B" w14:textId="77777777" w:rsidR="00BE1B26" w:rsidRDefault="00BE1B26" w:rsidP="00BE1B26">
      <w:pPr>
        <w:ind w:firstLine="720"/>
      </w:pPr>
      <w:r>
        <w:t>Fourth, users can provide feedback on model predictions through a mobile app.  The feedback contains qualitative tags and centrally aggregates for offline analysis.  The research team will use this database to assess the system’s accuracy and identify potential quality gaps.  For instance, the responses could indicate that specific intent predictions are unreliable (e.g., use fork versus pen).  Those issues require prioritization and potentially additional training data.</w:t>
      </w:r>
    </w:p>
    <w:p w14:paraId="46C4C939" w14:textId="77777777" w:rsidR="00BE1B26" w:rsidRDefault="00BE1B26" w:rsidP="00BE1B26">
      <w:pPr>
        <w:pStyle w:val="Heading2"/>
      </w:pPr>
      <w:r>
        <w:t>Tenants, Controversies, and Ethical Challenges</w:t>
      </w:r>
    </w:p>
    <w:p w14:paraId="06686F78" w14:textId="77777777" w:rsidR="00BE1B26" w:rsidRDefault="00BE1B26" w:rsidP="00BE1B26">
      <w:pPr>
        <w:ind w:firstLine="720"/>
      </w:pPr>
      <w:r>
        <w:t xml:space="preserve">The system’s primary purpose is to increase the patients’ quality of life by remaining within their residency longer. Therefore, this mission statement obliges the solution to detect human activity and respond reliably.  Also, patients will only use a continuous video recording </w:t>
      </w:r>
      <w:r>
        <w:lastRenderedPageBreak/>
        <w:t>solution if they trust its security and privacy controls.  There must be explicit and deliberate decisions regarding how information is stored or transferred.</w:t>
      </w:r>
    </w:p>
    <w:p w14:paraId="6F890750" w14:textId="77777777" w:rsidR="00BE1B26" w:rsidRDefault="00BE1B26" w:rsidP="00BE1B26">
      <w:pPr>
        <w:ind w:firstLine="720"/>
      </w:pPr>
      <w:r>
        <w:t xml:space="preserve"> There are four major threats to research validity internal, external, statistical conclusions, and construct validity (see Table 2).  According to Parker, “it is widely accepted truism that all published research to some extent is flawed.  Because the research enterprise is fraught with many pitfalls, researchers must become well-versed in recognizing, and when </w:t>
      </w:r>
      <w:proofErr w:type="gramStart"/>
      <w:r>
        <w:t>possible</w:t>
      </w:r>
      <w:proofErr w:type="gramEnd"/>
      <w:r>
        <w:t xml:space="preserve"> avoiding design shortcomings</w:t>
      </w:r>
      <w:r w:rsidRPr="00D916EB">
        <w:t xml:space="preserve"> </w:t>
      </w:r>
      <w:sdt>
        <w:sdtPr>
          <w:id w:val="98757378"/>
          <w:citation/>
        </w:sdtPr>
        <w:sdtContent>
          <w:r>
            <w:fldChar w:fldCharType="begin"/>
          </w:r>
          <w:r>
            <w:instrText xml:space="preserve">CITATION Par93 \p 1 \l 1033 </w:instrText>
          </w:r>
          <w:r>
            <w:fldChar w:fldCharType="separate"/>
          </w:r>
          <w:r>
            <w:rPr>
              <w:noProof/>
            </w:rPr>
            <w:t>(Parker, 1993, p. 1)</w:t>
          </w:r>
          <w:r>
            <w:fldChar w:fldCharType="end"/>
          </w:r>
        </w:sdtContent>
      </w:sdt>
      <w:r>
        <w:t xml:space="preserve">.”  The research must explicitly implement controls that minimize these concerns and ensure the results are reproducible.  For instance, the video recordings need to include diverse subjects and automation for external quality auditing. </w:t>
      </w:r>
    </w:p>
    <w:p w14:paraId="76EA7528" w14:textId="77777777" w:rsidR="00BE1B26" w:rsidRDefault="00BE1B26" w:rsidP="00BE1B26">
      <w:pPr>
        <w:pStyle w:val="Caption"/>
      </w:pPr>
      <w:r>
        <w:t>Table 2: Threat Sources</w:t>
      </w:r>
    </w:p>
    <w:tbl>
      <w:tblPr>
        <w:tblStyle w:val="GridTable4"/>
        <w:tblW w:w="0" w:type="auto"/>
        <w:tblLook w:val="04A0" w:firstRow="1" w:lastRow="0" w:firstColumn="1" w:lastColumn="0" w:noHBand="0" w:noVBand="1"/>
      </w:tblPr>
      <w:tblGrid>
        <w:gridCol w:w="4675"/>
        <w:gridCol w:w="4675"/>
      </w:tblGrid>
      <w:tr w:rsidR="00BE1B26" w14:paraId="1A420119"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9D6B5B" w14:textId="77777777" w:rsidR="00BE1B26" w:rsidRDefault="00BE1B26" w:rsidP="0041388A">
            <w:r>
              <w:t>Source</w:t>
            </w:r>
          </w:p>
        </w:tc>
        <w:tc>
          <w:tcPr>
            <w:tcW w:w="4675" w:type="dxa"/>
          </w:tcPr>
          <w:p w14:paraId="012C4439" w14:textId="77777777" w:rsidR="00BE1B26" w:rsidRDefault="00BE1B26" w:rsidP="0041388A">
            <w:pPr>
              <w:cnfStyle w:val="100000000000" w:firstRow="1" w:lastRow="0" w:firstColumn="0" w:lastColumn="0" w:oddVBand="0" w:evenVBand="0" w:oddHBand="0" w:evenHBand="0" w:firstRowFirstColumn="0" w:firstRowLastColumn="0" w:lastRowFirstColumn="0" w:lastRowLastColumn="0"/>
            </w:pPr>
            <w:r>
              <w:t>Description</w:t>
            </w:r>
          </w:p>
        </w:tc>
      </w:tr>
      <w:tr w:rsidR="00BE1B26" w14:paraId="4174430E"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30CD02" w14:textId="77777777" w:rsidR="00BE1B26" w:rsidRPr="002372CA" w:rsidRDefault="00BE1B26" w:rsidP="0041388A">
            <w:pPr>
              <w:rPr>
                <w:b w:val="0"/>
                <w:bCs w:val="0"/>
              </w:rPr>
            </w:pPr>
            <w:r w:rsidRPr="002372CA">
              <w:rPr>
                <w:b w:val="0"/>
                <w:bCs w:val="0"/>
              </w:rPr>
              <w:t>Internal Threat</w:t>
            </w:r>
          </w:p>
        </w:tc>
        <w:tc>
          <w:tcPr>
            <w:tcW w:w="4675" w:type="dxa"/>
          </w:tcPr>
          <w:p w14:paraId="7835C284"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BE1B26" w14:paraId="6DF3F2B4"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243D48BA" w14:textId="77777777" w:rsidR="00BE1B26" w:rsidRPr="002372CA" w:rsidRDefault="00BE1B26" w:rsidP="0041388A">
            <w:pPr>
              <w:rPr>
                <w:b w:val="0"/>
                <w:bCs w:val="0"/>
              </w:rPr>
            </w:pPr>
            <w:r w:rsidRPr="002372CA">
              <w:rPr>
                <w:b w:val="0"/>
                <w:bCs w:val="0"/>
              </w:rPr>
              <w:t>External Threat</w:t>
            </w:r>
          </w:p>
        </w:tc>
        <w:tc>
          <w:tcPr>
            <w:tcW w:w="4675" w:type="dxa"/>
          </w:tcPr>
          <w:p w14:paraId="5E1BDCD6"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BE1B26" w14:paraId="521542E9"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B2D1FC" w14:textId="77777777" w:rsidR="00BE1B26" w:rsidRPr="002372CA" w:rsidRDefault="00BE1B26" w:rsidP="0041388A">
            <w:pPr>
              <w:rPr>
                <w:b w:val="0"/>
                <w:bCs w:val="0"/>
              </w:rPr>
            </w:pPr>
            <w:r w:rsidRPr="002372CA">
              <w:rPr>
                <w:b w:val="0"/>
                <w:bCs w:val="0"/>
              </w:rPr>
              <w:t>Statistical Conclusion Validity</w:t>
            </w:r>
          </w:p>
        </w:tc>
        <w:tc>
          <w:tcPr>
            <w:tcW w:w="4675" w:type="dxa"/>
          </w:tcPr>
          <w:p w14:paraId="612E8E4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BE1B26" w14:paraId="4F8CDDB6"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14B4CDEC" w14:textId="77777777" w:rsidR="00BE1B26" w:rsidRPr="002372CA" w:rsidRDefault="00BE1B26" w:rsidP="0041388A">
            <w:pPr>
              <w:rPr>
                <w:b w:val="0"/>
                <w:bCs w:val="0"/>
              </w:rPr>
            </w:pPr>
            <w:r w:rsidRPr="002372CA">
              <w:rPr>
                <w:b w:val="0"/>
                <w:bCs w:val="0"/>
              </w:rPr>
              <w:t>Construct Validity</w:t>
            </w:r>
          </w:p>
        </w:tc>
        <w:tc>
          <w:tcPr>
            <w:tcW w:w="4675" w:type="dxa"/>
          </w:tcPr>
          <w:p w14:paraId="774C9213"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2E1D4CFE" w14:textId="77777777" w:rsidR="00BE1B26" w:rsidRPr="00BE1B26" w:rsidRDefault="00BE1B26" w:rsidP="00BE1B26"/>
    <w:p w14:paraId="2AFEDC85" w14:textId="7FB7190E" w:rsidR="008D1821" w:rsidRDefault="00BE1B26" w:rsidP="00BE1B26">
      <w:pPr>
        <w:pStyle w:val="Heading1"/>
      </w:pPr>
      <w:r>
        <w:t>Literature Review</w:t>
      </w:r>
    </w:p>
    <w:p w14:paraId="499E31E7" w14:textId="77777777" w:rsidR="00BE1B26" w:rsidRDefault="00BE1B26" w:rsidP="00BE1B26">
      <w:pPr>
        <w:pStyle w:val="Heading2"/>
      </w:pPr>
      <w:r>
        <w:t xml:space="preserve">Who is the </w:t>
      </w:r>
      <w:proofErr w:type="gramStart"/>
      <w:r>
        <w:t>customer</w:t>
      </w:r>
      <w:proofErr w:type="gramEnd"/>
    </w:p>
    <w:p w14:paraId="54ED39E4" w14:textId="7BD76D12" w:rsidR="00BE1B26" w:rsidRDefault="00BE1B26" w:rsidP="00BE1B26">
      <w:r>
        <w:tab/>
        <w:t>A demographic timebomb will create significant pressure on the global health care system because people live longer, have fewer children, and medical costs continue to increase (Piggott, 2016; Stone, 2017).  When patients cannot afford the required care, the quality decreases</w:t>
      </w:r>
      <w:r>
        <w:t>,</w:t>
      </w:r>
      <w:r>
        <w:t xml:space="preserve"> or social programs must fund the difference.  Demographic specialists predict that by 2050 nearly “80% of the global elderly population will be from low- to middle-income countries</w:t>
      </w:r>
      <w:sdt>
        <w:sdtPr>
          <w:id w:val="1814523907"/>
          <w:citation/>
        </w:sdt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adequate services availability.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Pr>
              <w:noProof/>
            </w:rPr>
            <w:t xml:space="preserve"> </w:t>
          </w:r>
          <w:r>
            <w:rPr>
              <w:noProof/>
            </w:rPr>
            <w:lastRenderedPageBreak/>
            <w:t>(Morris, 2008)</w:t>
          </w:r>
          <w:r>
            <w:fldChar w:fldCharType="end"/>
          </w:r>
        </w:sdtContent>
      </w:sdt>
      <w:r>
        <w:t>.  Medical facilities need mechanisms to defuse the situation by reducing costs and deferring the transition to an assisted living home.</w:t>
      </w:r>
    </w:p>
    <w:p w14:paraId="2BD2CAE7" w14:textId="77777777" w:rsidR="00BE1B26" w:rsidRDefault="00BE1B26" w:rsidP="00BE1B26">
      <w:pPr>
        <w:pStyle w:val="Heading2"/>
      </w:pPr>
      <w:r>
        <w:t>Challenges with current solutions</w:t>
      </w:r>
    </w:p>
    <w:p w14:paraId="50BEC90C" w14:textId="77777777" w:rsidR="00BE1B26" w:rsidRDefault="00BE1B26" w:rsidP="00BE1B26">
      <w:pPr>
        <w:ind w:firstLine="720"/>
      </w:pPr>
      <w:r>
        <w:t>Inversely, the explosive growth across IoT, Cloud, Big Data, and Mobile (ICBM) continuously decreases costs and enables new scenarios.  These technologies will revolutionize the health care and wellbeing industries.  Academic and commercial vendors are continuously delivering innovations across these domains.  However, mainstream offerings primarily focus on measuring simple body metrics</w:t>
      </w:r>
      <w:sdt>
        <w:sdtPr>
          <w:id w:val="841585053"/>
          <w:citation/>
        </w:sdt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While these products provide incremental value, they do not move the needle.  Nearly eight years later, the industry myopically drives toward wearable IoT devices (Tun et al., 2021).  Researchers concentrating on these areas make sense due to the low barrier to entry.  Though, that same ease is commoditizing the products available and stifling creativity.</w:t>
      </w:r>
    </w:p>
    <w:p w14:paraId="4233B5FD" w14:textId="77777777" w:rsidR="00BE1B26" w:rsidRDefault="00BE1B26" w:rsidP="00BE1B26">
      <w:pPr>
        <w:ind w:firstLine="720"/>
      </w:pPr>
      <w:r>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patient will disable or forget the device.  This situation is particularly profound in patients with memory impairments like dementia </w:t>
      </w:r>
      <w:sdt>
        <w:sdtPr>
          <w:id w:val="861636948"/>
          <w:citation/>
        </w:sdtPr>
        <w:sdtContent>
          <w:r>
            <w:fldChar w:fldCharType="begin"/>
          </w:r>
          <w:r>
            <w:instrText xml:space="preserve">CITATION Car17 \l 1033 </w:instrText>
          </w:r>
          <w:r>
            <w:fldChar w:fldCharType="separate"/>
          </w:r>
          <w:r>
            <w:rPr>
              <w:noProof/>
            </w:rPr>
            <w:t>(Wilson, 2017)</w:t>
          </w:r>
          <w:r>
            <w:fldChar w:fldCharType="end"/>
          </w:r>
        </w:sdtContent>
      </w:sdt>
      <w:r>
        <w:t>.  Additionally, the obtrusive nature of wearable technologies makes them impractical for extended duration scenarios (Razzaq et al., 2020; Singla et al., 2010). Alternatively, specific vendors utilize voice-enabled Personal Digital Assistants (PDA) (e.g., Amazon Alexa).  These products effectively set reminders and record activities (Tan et al., 2020).  However, several scenarios cannot exploit vocal interactions, such as non-native speakers and individuals with vocal disorders.</w:t>
      </w:r>
    </w:p>
    <w:p w14:paraId="54D98293" w14:textId="77777777" w:rsidR="00BE1B26" w:rsidRDefault="00BE1B26" w:rsidP="00BE1B26">
      <w:pPr>
        <w:ind w:firstLine="720"/>
      </w:pPr>
      <w:r>
        <w:lastRenderedPageBreak/>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xml:space="preserve">.  Due to the high cost, few patients have private nurses and receive fractional supervision </w:t>
      </w:r>
      <w:proofErr w:type="spellStart"/>
      <w:r>
        <w:t>timeslices</w:t>
      </w:r>
      <w:proofErr w:type="spellEnd"/>
      <w:r>
        <w:t>.  Instead, patients could receive continuous observation at lower costs using Computer Vision. Artificial Intelligence and Machine Learning (AI/ML) models can observe patient behavior and react accordingly.</w:t>
      </w:r>
    </w:p>
    <w:p w14:paraId="37732F2C" w14:textId="77777777" w:rsidR="00BE1B26" w:rsidRDefault="00BE1B26" w:rsidP="00BE1B26">
      <w:pPr>
        <w:pStyle w:val="Heading2"/>
      </w:pPr>
      <w:r>
        <w:t>Implementing unobtrusive systems</w:t>
      </w:r>
    </w:p>
    <w:p w14:paraId="58E588CB" w14:textId="77777777" w:rsidR="00BE1B26" w:rsidRDefault="00BE1B26" w:rsidP="00BE1B26">
      <w:pPr>
        <w:ind w:firstLine="720"/>
      </w:pPr>
      <w:r>
        <w:t>Amazon Go, a cashier-less store, proves the potential through sophisticated computer vision technologies that can even protect against shoplifting (</w:t>
      </w:r>
      <w:proofErr w:type="spellStart"/>
      <w:r>
        <w:t>Wankdhede</w:t>
      </w:r>
      <w:proofErr w:type="spellEnd"/>
      <w:r>
        <w:t xml:space="preserve"> et al., 218).  However, training these computer vision models requires domain-specific video clips (Das et al., 2019; Razzaq et al., 2020).  Most open-source datasets contain outdoor and sporting activity, which is generally different from indoor behavior.  Researchers mitigate these issues by minimizing project scope (Yi &amp; Feng, 2021; Chen et al., 2020).  While this is acceptable during the proof-of-concept design, it will impact productization.</w:t>
      </w:r>
    </w:p>
    <w:p w14:paraId="78BDBD77" w14:textId="77777777" w:rsidR="00BE1B26" w:rsidRDefault="00BE1B26" w:rsidP="00BE1B26">
      <w:pPr>
        <w:ind w:firstLine="720"/>
      </w:pPr>
      <w:r>
        <w:t xml:space="preserve">After creating the training video, perform Human Activity Recognition (HAR) through a two-step process (Razzaq et al., 2020; Chen et al., 2020; Yi &amp; Feng, 2021).  First, a process extracts the subject’s skeletal position from a given frame.  This phase begins with decoding the information into RGB+D (Red Green Blue and Depth) matrices.  Next, the researchers use Convolutional Neural Networks (CNN) to identify the body parts within the frame.  If the room has multiple cameras, then a normalization process must build a consistent 3-D representation.  The normalization needs to also account for noise and scaling challenges.  These issues occur because the patient can freely move around the room. Microsoft’s Kinect Sensor supports </w:t>
      </w:r>
      <w:r>
        <w:lastRenderedPageBreak/>
        <w:t xml:space="preserve">automating this step to a certain extent.  Alternatively, Carnegie Mellon University’s Open Pose library can approximate the 3-D skeletal structure from 2-D images.  </w:t>
      </w:r>
    </w:p>
    <w:p w14:paraId="221A89C0" w14:textId="77777777" w:rsidR="00BE1B26" w:rsidRDefault="00BE1B26" w:rsidP="00BE1B26">
      <w:pPr>
        <w:pStyle w:val="Caption"/>
      </w:pPr>
      <w:r>
        <w:t>Figure 1: Extract Skeletal Process</w:t>
      </w:r>
    </w:p>
    <w:p w14:paraId="6F23469D" w14:textId="77777777" w:rsidR="00BE1B26" w:rsidRDefault="00BE1B26" w:rsidP="00BE1B26">
      <w:r>
        <w:rPr>
          <w:noProof/>
        </w:rPr>
        <w:drawing>
          <wp:inline distT="0" distB="0" distL="0" distR="0" wp14:anchorId="532BCC2F" wp14:editId="5244FD51">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3758FA42" w14:textId="77777777" w:rsidR="00BE1B26" w:rsidRDefault="00BE1B26" w:rsidP="00BE1B26">
      <w:pPr>
        <w:ind w:firstLine="720"/>
      </w:pPr>
      <w:r>
        <w:t>Second, a process needs to determine the skeletal changes by comparing the input 3-D skeleton against the previous frame’s position.  After determining the delta movement updates, a recurrent sequence algorithm predicts the activity.  The implementation is different between each publication (e.g., Dynamic Time Warping and Long-Term Short-Term Memory LTSM). However, the general strategy of using Recurrent Neural Networks (RNN) remains the same.  After evaluating a sequence of skeletal movements, the algorithm will classify the action.</w:t>
      </w:r>
    </w:p>
    <w:p w14:paraId="6B858E51" w14:textId="77777777" w:rsidR="00BE1B26" w:rsidRDefault="00BE1B26" w:rsidP="00BE1B26">
      <w:pPr>
        <w:pStyle w:val="Caption"/>
      </w:pPr>
      <w:r>
        <w:t>Figure 2: Movement Classification</w:t>
      </w:r>
    </w:p>
    <w:p w14:paraId="7DB1992E" w14:textId="77777777" w:rsidR="00BE1B26" w:rsidRDefault="00BE1B26" w:rsidP="00BE1B26">
      <w:r>
        <w:rPr>
          <w:noProof/>
        </w:rPr>
        <w:drawing>
          <wp:inline distT="0" distB="0" distL="0" distR="0" wp14:anchorId="3BB6E8E3" wp14:editId="73112BD9">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14E7F4F" w14:textId="77777777" w:rsidR="00BE1B26" w:rsidRDefault="00BE1B26" w:rsidP="00BE1B26">
      <w:pPr>
        <w:pStyle w:val="Heading2"/>
      </w:pPr>
      <w:r>
        <w:t>Scaling the classification process</w:t>
      </w:r>
    </w:p>
    <w:p w14:paraId="5B76CE71" w14:textId="77777777" w:rsidR="00BE1B26" w:rsidRDefault="00BE1B26" w:rsidP="00BE1B26">
      <w:r>
        <w:tab/>
        <w:t>It would be challenging to build one movement classification system that supports the entire universe of human activities.  Instead, production systems blend hundreds of models into ensemble algorithms</w:t>
      </w:r>
      <w:sdt>
        <w:sdtPr>
          <w:id w:val="-652908628"/>
          <w:citation/>
        </w:sdtPr>
        <w:sdtContent>
          <w:r>
            <w:fldChar w:fldCharType="begin"/>
          </w:r>
          <w:r>
            <w:instrText xml:space="preserve"> CITATION Bel07 \l 1033 </w:instrText>
          </w:r>
          <w:r>
            <w:fldChar w:fldCharType="separate"/>
          </w:r>
          <w:r>
            <w:rPr>
              <w:noProof/>
            </w:rPr>
            <w:t xml:space="preserve"> (Bell, Koren, &amp; Volinsky, 2009)</w:t>
          </w:r>
          <w:r>
            <w:fldChar w:fldCharType="end"/>
          </w:r>
        </w:sdtContent>
      </w:sdt>
      <w:r>
        <w:t xml:space="preserve">.  For example, predicting that the subject </w:t>
      </w:r>
      <w:r>
        <w:lastRenderedPageBreak/>
        <w:t xml:space="preserve">is picking up a fork, spoon, or cup is similar.  The classifier can determine which </w:t>
      </w:r>
      <w:proofErr w:type="spellStart"/>
      <w:r>
        <w:t>subactivity</w:t>
      </w:r>
      <w:proofErr w:type="spellEnd"/>
      <w:r>
        <w:t xml:space="preserve"> compositing predictions the subject lifts an object and a standard object classifier.  </w:t>
      </w:r>
    </w:p>
    <w:p w14:paraId="77DAAF99" w14:textId="77777777" w:rsidR="00BE1B26" w:rsidRPr="0007160D" w:rsidRDefault="00BE1B26" w:rsidP="00BE1B26">
      <w:pPr>
        <w:ind w:firstLine="720"/>
      </w:pPr>
      <w:r>
        <w:t>Though, in practice, there can be issues programmatically choosing the correct composite models.  One solution involves executing dozens of binary classifiers, then filtering the outputs using a voting scheme</w:t>
      </w:r>
      <w:sdt>
        <w:sdtPr>
          <w:id w:val="2038686732"/>
          <w:citation/>
        </w:sdtPr>
        <w:sdtContent>
          <w:r>
            <w:fldChar w:fldCharType="begin"/>
          </w:r>
          <w:r>
            <w:instrText xml:space="preserve"> CITATION Del21 \l 1033 </w:instrText>
          </w:r>
          <w:r>
            <w:fldChar w:fldCharType="separate"/>
          </w:r>
          <w:r>
            <w:rPr>
              <w:noProof/>
            </w:rPr>
            <w:t xml:space="preserve"> (Delgado, 2021)</w:t>
          </w:r>
          <w:r>
            <w:fldChar w:fldCharType="end"/>
          </w:r>
        </w:sdtContent>
      </w:sdt>
      <w:r>
        <w:t>.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are predicting the patient has fallen, one vote might be sufficient.</w:t>
      </w:r>
    </w:p>
    <w:p w14:paraId="1B8F65AA" w14:textId="77777777" w:rsidR="00BE1B26" w:rsidRDefault="00BE1B26" w:rsidP="00BE1B26">
      <w:pPr>
        <w:pStyle w:val="Heading2"/>
      </w:pPr>
      <w:r>
        <w:t>Integrating AI/ML into the ecosystem</w:t>
      </w:r>
    </w:p>
    <w:p w14:paraId="673BDF95" w14:textId="77777777" w:rsidR="00BE1B26" w:rsidRDefault="00BE1B26" w:rsidP="00BE1B26">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entirely new industries follow shortly afterward.  When a society can replace low-paying jobs with multiple high-paying industries, this promotion justifies the short-term pain.</w:t>
      </w:r>
    </w:p>
    <w:p w14:paraId="7EFD3323" w14:textId="77777777" w:rsidR="00BE1B26" w:rsidRDefault="00BE1B26" w:rsidP="00BE1B26">
      <w:pPr>
        <w:ind w:firstLine="720"/>
      </w:pPr>
      <w:r>
        <w:t xml:space="preserve">For instance, a recent demonstration shows that AI/ML can map facial expressions to pain levels with 93% accuracy (Nugroho et al., 2018).  These capabilities could enable every </w:t>
      </w:r>
      <w:r>
        <w:lastRenderedPageBreak/>
        <w:t>patient access to a well-trained and vigilant private nurse.  Other publications chose to forward the observations to cloud services for remote management features (</w:t>
      </w:r>
      <w:proofErr w:type="spellStart"/>
      <w:r>
        <w:t>Elloumi</w:t>
      </w:r>
      <w:proofErr w:type="spellEnd"/>
      <w:r>
        <w:t xml:space="preserve"> et al., 2020; Chen et al., 2020).  After centralizing patient telemetry, the nursing staff can more efficiently prioritize their time and resources.</w:t>
      </w:r>
    </w:p>
    <w:p w14:paraId="529FC804" w14:textId="77777777" w:rsidR="00BE1B26" w:rsidRDefault="00BE1B26" w:rsidP="00BE1B26">
      <w:pPr>
        <w:pStyle w:val="Heading2"/>
      </w:pPr>
      <w:r>
        <w:t>Including Cyber-Physical Systems</w:t>
      </w:r>
    </w:p>
    <w:p w14:paraId="56C9167F" w14:textId="0CEF623F" w:rsidR="00BE1B26" w:rsidRDefault="00BE1B26" w:rsidP="00BE1B26">
      <w:pPr>
        <w:ind w:firstLine="720"/>
      </w:pPr>
      <w:r>
        <w:t xml:space="preserve">The Internet of Things (IoT) represents the next evolutionary step in communication and system connectivity.  Naïve outsiders see this industry as a series of gimmicks, Apple watches, and Smart toasters.  More importantly, those statements are factual and create the missing bridge between cyber and physical systems (CPS).  This capability comes from sensor and input networks that emit telemetry into ubiquitous cloud computing and machine learning platforms.  Big Data </w:t>
      </w:r>
      <w:r>
        <w:t xml:space="preserve">and artificial intelligence </w:t>
      </w:r>
      <w:r>
        <w:t xml:space="preserve">solutions can </w:t>
      </w:r>
      <w:r w:rsidR="007E375B">
        <w:t xml:space="preserve">control </w:t>
      </w:r>
      <w:r>
        <w:t>manufacturing and safety systems</w:t>
      </w:r>
      <w:r>
        <w:t xml:space="preserve"> u</w:t>
      </w:r>
      <w:r>
        <w:t xml:space="preserve">sing physical motors and actuators.  As information and decision processes transact across this bridge, organizations can execute expert workflows autonomously and </w:t>
      </w:r>
      <w:r w:rsidRPr="0047463E">
        <w:t>prevent costly failures</w:t>
      </w:r>
      <w:r>
        <w:t>.</w:t>
      </w:r>
    </w:p>
    <w:p w14:paraId="7B70E631" w14:textId="77777777" w:rsidR="00BE1B26" w:rsidRDefault="00BE1B26" w:rsidP="00BE1B26">
      <w:pPr>
        <w:ind w:firstLine="720"/>
      </w:pPr>
      <w:r>
        <w:t>Health care solutions can leverage these bridges to offload specific nursing tasks to autonomous devices.  For example, the computer vision processes might detect the patient is experiencing mild pain and dispense an aspirin</w:t>
      </w:r>
      <w:sdt>
        <w:sdtPr>
          <w:id w:val="-1048994836"/>
          <w:citation/>
        </w:sdtPr>
        <w:sdtContent>
          <w:r>
            <w:fldChar w:fldCharType="begin"/>
          </w:r>
          <w:r>
            <w:instrText xml:space="preserve"> CITATION Ami20 \l 1033 </w:instrText>
          </w:r>
          <w:r>
            <w:fldChar w:fldCharType="separate"/>
          </w:r>
          <w:r>
            <w:rPr>
              <w:noProof/>
            </w:rPr>
            <w:t xml:space="preserve"> (Amin, Salahuddin, &amp; Bouras, 2020)</w:t>
          </w:r>
          <w:r>
            <w:fldChar w:fldCharType="end"/>
          </w:r>
        </w:sdtContent>
      </w:sdt>
      <w:r>
        <w:t xml:space="preserve">.  Before dispensing medication, the CPS can optionally request authorization from the central nurse’s station.  This design flexibility enables administrators to set guardrails and ensure consistency.  </w:t>
      </w:r>
    </w:p>
    <w:p w14:paraId="353BE0C2" w14:textId="1CBFB40B" w:rsidR="00BE1B26" w:rsidRDefault="00BE1B26" w:rsidP="00BE1B26">
      <w:pPr>
        <w:ind w:firstLine="720"/>
      </w:pPr>
      <w:r>
        <w:t>While many health care CPS scenarios are easy to describe, they often span complex workflows (</w:t>
      </w:r>
      <w:proofErr w:type="spellStart"/>
      <w:r>
        <w:t>Abdulameer</w:t>
      </w:r>
      <w:proofErr w:type="spellEnd"/>
      <w:r>
        <w:t xml:space="preserve"> et al., 2015).  For instance, the aspirin dispenser involves computer vision, edge processing, cloud computing, manual approval steps (optional), and finally, orchestrating a medication vending machine.  These heterogeneous components span distinct vendors, protocols, and technology stacks, making </w:t>
      </w:r>
      <w:r>
        <w:t xml:space="preserve">building </w:t>
      </w:r>
      <w:r>
        <w:t xml:space="preserve">secure and reliable service </w:t>
      </w:r>
      <w:r>
        <w:lastRenderedPageBreak/>
        <w:t>integrations</w:t>
      </w:r>
      <w:r>
        <w:t xml:space="preserve"> difficult</w:t>
      </w:r>
      <w:r>
        <w:t xml:space="preserve"> (</w:t>
      </w:r>
      <w:proofErr w:type="spellStart"/>
      <w:r>
        <w:t>Riesener</w:t>
      </w:r>
      <w:proofErr w:type="spellEnd"/>
      <w:r>
        <w:t xml:space="preserve"> et al., 2021).  Researchers must be cognizant of these implementation challenges and minimize additional complexity.</w:t>
      </w:r>
    </w:p>
    <w:p w14:paraId="552A4F29" w14:textId="77777777" w:rsidR="00BE1B26" w:rsidRDefault="00BE1B26" w:rsidP="00BE1B26">
      <w:pPr>
        <w:ind w:firstLine="720"/>
      </w:pPr>
      <w:r>
        <w:t>One approach is through multi-layered micro-service architectures, Schema-on-Read semantics, and formalizing data consistency procedures</w:t>
      </w:r>
      <w:sdt>
        <w:sdtPr>
          <w:id w:val="1091811914"/>
          <w:citation/>
        </w:sdtPr>
        <w:sdtContent>
          <w:r>
            <w:fldChar w:fldCharType="begin"/>
          </w:r>
          <w:r>
            <w:instrText xml:space="preserve"> CITATION Agu20 \l 1033 </w:instrText>
          </w:r>
          <w:r>
            <w:fldChar w:fldCharType="separate"/>
          </w:r>
          <w:r>
            <w:rPr>
              <w:noProof/>
            </w:rPr>
            <w:t xml:space="preserve"> (Aguida, Ouchani, &amp; Benmalek, 2020)</w:t>
          </w:r>
          <w:r>
            <w:fldChar w:fldCharType="end"/>
          </w:r>
        </w:sdtContent>
      </w:sdt>
      <w:r>
        <w:t>.  However, distributed systems are the most complicated computing environments because of their parallel and asynchronous nature.  Many implementations also make false assumptions regarding the network’s reliability, security, homogeneousness, latency, bandwidth, and transport costs</w:t>
      </w:r>
      <w:sdt>
        <w:sdtPr>
          <w:id w:val="-1427118347"/>
          <w:citation/>
        </w:sdt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  Businesses combat these risks through high-availability architectural patterns that promote self-healing</w:t>
      </w:r>
      <w:sdt>
        <w:sdtPr>
          <w:id w:val="-1931349195"/>
          <w:citation/>
        </w:sdtPr>
        <w:sdtContent>
          <w:r>
            <w:fldChar w:fldCharType="begin"/>
          </w:r>
          <w:r>
            <w:instrText xml:space="preserve"> CITATION Yan14 \l 1033 </w:instrText>
          </w:r>
          <w:r>
            <w:fldChar w:fldCharType="separate"/>
          </w:r>
          <w:r>
            <w:rPr>
              <w:noProof/>
            </w:rPr>
            <w:t xml:space="preserve"> (Yang, Min, Yang, &amp; Li, 2014)</w:t>
          </w:r>
          <w:r>
            <w:fldChar w:fldCharType="end"/>
          </w:r>
        </w:sdtContent>
      </w:sdt>
      <w:r>
        <w:t>.  These strategies follow reactive (e.g., heart-beating) combinations and proactive solutions (e.g., rejuvenation tactics).</w:t>
      </w:r>
    </w:p>
    <w:p w14:paraId="44B9EAA3" w14:textId="3BE81FE0" w:rsidR="00B72DFE" w:rsidRDefault="00B72DFE" w:rsidP="00B72DFE">
      <w:pPr>
        <w:pStyle w:val="Heading2"/>
      </w:pPr>
      <w:r>
        <w:t>Summary</w:t>
      </w:r>
    </w:p>
    <w:p w14:paraId="4EF82315" w14:textId="24B91479" w:rsidR="00B72DFE" w:rsidRDefault="00B72DFE" w:rsidP="00B72DFE">
      <w:pPr>
        <w:pStyle w:val="Heading1"/>
      </w:pPr>
      <w:r>
        <w:t>Research Methods</w:t>
      </w:r>
    </w:p>
    <w:p w14:paraId="7D1FDE26" w14:textId="77777777" w:rsidR="00B72DFE" w:rsidRPr="00BA6A14" w:rsidRDefault="00B72DFE" w:rsidP="00B72DFE">
      <w:pPr>
        <w:ind w:firstLine="720"/>
      </w:pPr>
      <w:proofErr w:type="gramStart"/>
      <w:r>
        <w:t>Before starting any significant undertaking, there</w:t>
      </w:r>
      <w:proofErr w:type="gramEnd"/>
      <w:r>
        <w:t xml:space="preserve"> needs to be a formal project plan that scopes the intent. Additionally, the plan must define mechanisms to measure the success and impact of those efforts.  Without those prerequisites, it can be challenging or impossible to prove the resources efficiently produce the project’s results.</w:t>
      </w:r>
    </w:p>
    <w:p w14:paraId="665627E7" w14:textId="77777777" w:rsidR="00B72DFE" w:rsidRDefault="00B72DFE" w:rsidP="00B72DFE">
      <w:pPr>
        <w:pStyle w:val="Heading2"/>
      </w:pPr>
      <w:r>
        <w:t>Artifacts</w:t>
      </w:r>
    </w:p>
    <w:p w14:paraId="1245B80A" w14:textId="01B65436" w:rsidR="00B72DFE" w:rsidRDefault="00B72DFE" w:rsidP="00B72DFE">
      <w:r>
        <w:tab/>
        <w:t xml:space="preserve">This research project has three core components which collectively form a proof-of-concept implementation and mechanism to measure results.  First, the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w:t>
      </w:r>
      <w:r>
        <w:lastRenderedPageBreak/>
        <w:t>controller (</w:t>
      </w:r>
      <w:proofErr w:type="spellStart"/>
      <w:r>
        <w:t>Eufy</w:t>
      </w:r>
      <w:proofErr w:type="spellEnd"/>
      <w:r>
        <w:t xml:space="preserve"> Homebase) automatically uploads the file to Network Attached Storage (NAS).  The file creation event triggers an analysis workflow that extracts and publishes metadata to message buses.  Developers can author extensions using Function</w:t>
      </w:r>
      <w:r>
        <w:t>-</w:t>
      </w:r>
      <w:r>
        <w:t>as</w:t>
      </w:r>
      <w:r>
        <w:t>-</w:t>
      </w:r>
      <w:r>
        <w:t>a</w:t>
      </w:r>
      <w:r>
        <w:t>-</w:t>
      </w:r>
      <w:r>
        <w:t>Service (</w:t>
      </w:r>
      <w:proofErr w:type="spellStart"/>
      <w:r>
        <w:t>FaaS</w:t>
      </w:r>
      <w:proofErr w:type="spellEnd"/>
      <w:r>
        <w:t>) constructs that subscribe to the notifications.</w:t>
      </w:r>
    </w:p>
    <w:p w14:paraId="17B2196C" w14:textId="77777777" w:rsidR="00B72DFE" w:rsidRDefault="00B72DFE" w:rsidP="00B72DFE">
      <w:pPr>
        <w:ind w:firstLine="720"/>
      </w:pPr>
      <w:r>
        <w:t xml:space="preserve">Second, a machine learning algorithm will classify and annotate the Human Activity Recognition (HAR) metadata.  There are several potential implementations (e.g., Open Pose versus Das et al.’s approach).  The performance and resource requirements between these strategies must exist.  Ideally, the model can run in an edge appliance versus uploading into a Public Cloud Service (PCS).  However, </w:t>
      </w:r>
      <w:proofErr w:type="gramStart"/>
      <w:r>
        <w:t>this raises</w:t>
      </w:r>
      <w:proofErr w:type="gramEnd"/>
      <w:r>
        <w:t xml:space="preserve"> concerns that the device has sufficient computing capabilities (e.g., parallel processing dozens of cameras).  If analysis occurs within the cloud, then it introduces security and privacy concerns. </w:t>
      </w:r>
    </w:p>
    <w:p w14:paraId="26860A25" w14:textId="77777777" w:rsidR="00B72DFE" w:rsidRDefault="00B72DFE" w:rsidP="00B72DFE">
      <w:pPr>
        <w:ind w:firstLine="720"/>
      </w:pPr>
      <w:r>
        <w:t xml:space="preserve">Third, t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w:t>
      </w:r>
      <w:proofErr w:type="spellStart"/>
      <w:r>
        <w:t>queryable</w:t>
      </w:r>
      <w:proofErr w:type="spellEnd"/>
      <w:r>
        <w:t xml:space="preserve"> within a NoSQL time-series database (e.g., Influx).  </w:t>
      </w:r>
    </w:p>
    <w:p w14:paraId="7F3FF2F9" w14:textId="77777777" w:rsidR="00B72DFE" w:rsidRDefault="00B72DFE" w:rsidP="00B72DFE">
      <w:pPr>
        <w:pStyle w:val="Heading2"/>
      </w:pPr>
      <w:r>
        <w:t>Contributions</w:t>
      </w:r>
    </w:p>
    <w:p w14:paraId="535929E0" w14:textId="77777777" w:rsidR="00B72DFE" w:rsidRDefault="00B72DFE" w:rsidP="00B72DFE">
      <w:r>
        <w:tab/>
        <w:t xml:space="preserve">The core contribution to the body of knowledge is the case study using the proof-of-concept design.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1EA8541D" w14:textId="77777777" w:rsidR="00B72DFE" w:rsidRDefault="00B72DFE" w:rsidP="00B72DFE">
      <w:pPr>
        <w:ind w:firstLine="720"/>
      </w:pPr>
      <w:r>
        <w:t xml:space="preserve">Second, the research produces a purpose-built machine learning algorithm for elderly care action recognition. This deliverable also includes quantitative metrics that describe the </w:t>
      </w:r>
      <w:r>
        <w:lastRenderedPageBreak/>
        <w:t xml:space="preserve">algorithm’s resource utilization and F-measure 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Researchers can make trade-offs in their solution to optimize this value for their specific scenario.  For instance, a critical health management system might enforce higher penalties on false negatives than over positives.</w:t>
      </w:r>
    </w:p>
    <w:p w14:paraId="3AAF98EE" w14:textId="77777777" w:rsidR="00B72DFE" w:rsidRDefault="00B72DFE" w:rsidP="00B72DFE">
      <w:pPr>
        <w:pStyle w:val="Heading2"/>
      </w:pPr>
    </w:p>
    <w:p w14:paraId="7D8AA55E" w14:textId="77777777" w:rsidR="00B72DFE" w:rsidRDefault="00B72DFE" w:rsidP="00B72DFE">
      <w:pPr>
        <w:pStyle w:val="Heading2"/>
      </w:pPr>
      <w:r>
        <w:t>System Architecture</w:t>
      </w:r>
    </w:p>
    <w:p w14:paraId="4AF70F38" w14:textId="77777777" w:rsidR="00B72DFE" w:rsidRDefault="00B72DFE" w:rsidP="00B72DFE">
      <w:r>
        <w:tab/>
        <w:t xml:space="preserve">Elderly Care SOS requires cameras, network storage, and a custom-built appliance (see Figure 1). Optionally patients can extend the system with various CPS device integrations (e.g., remote smoke detector).  The appliance must have enough computing and storage resources to perform model predictions, persist state, and execute several micro-services.  Periodically, the </w:t>
      </w:r>
      <w:proofErr w:type="gramStart"/>
      <w:r>
        <w:t>on-premise</w:t>
      </w:r>
      <w:proofErr w:type="gramEnd"/>
      <w:r>
        <w:t xml:space="preserve"> system needs to synchronize with an external cloud component.  These synchronization operations include sending status reports, downloading updates, and issuing assistance requests.</w:t>
      </w:r>
    </w:p>
    <w:p w14:paraId="030FABCB" w14:textId="77777777" w:rsidR="00B72DFE" w:rsidRDefault="00B72DFE" w:rsidP="00B72DFE">
      <w:pPr>
        <w:pStyle w:val="Caption"/>
      </w:pPr>
      <w:r>
        <w:t>Figure 1: Abstract Design</w:t>
      </w:r>
    </w:p>
    <w:p w14:paraId="0B3E3310" w14:textId="77777777" w:rsidR="00B72DFE" w:rsidRPr="00F23266" w:rsidRDefault="00B72DFE" w:rsidP="00B72DFE">
      <w:pPr>
        <w:jc w:val="center"/>
      </w:pPr>
      <w:r>
        <w:rPr>
          <w:noProof/>
        </w:rPr>
        <w:drawing>
          <wp:inline distT="0" distB="0" distL="0" distR="0" wp14:anchorId="2484D239" wp14:editId="1681ACE7">
            <wp:extent cx="3090042" cy="2053755"/>
            <wp:effectExtent l="0" t="0" r="0"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stretch>
                      <a:fillRect/>
                    </a:stretch>
                  </pic:blipFill>
                  <pic:spPr>
                    <a:xfrm>
                      <a:off x="0" y="0"/>
                      <a:ext cx="3090042" cy="2053755"/>
                    </a:xfrm>
                    <a:prstGeom prst="rect">
                      <a:avLst/>
                    </a:prstGeom>
                  </pic:spPr>
                </pic:pic>
              </a:graphicData>
            </a:graphic>
          </wp:inline>
        </w:drawing>
      </w:r>
    </w:p>
    <w:p w14:paraId="6C3995A6" w14:textId="77777777" w:rsidR="00B72DFE" w:rsidRDefault="00B72DFE" w:rsidP="00B72DFE">
      <w:pPr>
        <w:pStyle w:val="Heading2"/>
      </w:pPr>
      <w:r>
        <w:t>User Roles</w:t>
      </w:r>
      <w:r>
        <w:tab/>
      </w:r>
    </w:p>
    <w:p w14:paraId="782EF1E9" w14:textId="77777777" w:rsidR="00B72DFE" w:rsidRPr="00F23266" w:rsidRDefault="00B72DFE" w:rsidP="00B72DFE">
      <w:pPr>
        <w:ind w:firstLine="720"/>
      </w:pPr>
      <w:r>
        <w:lastRenderedPageBreak/>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3C0368DD" w14:textId="77777777" w:rsidR="00B72DFE" w:rsidRDefault="00B72DFE" w:rsidP="00B72DFE">
      <w:pPr>
        <w:pStyle w:val="Heading2"/>
      </w:pPr>
      <w:r>
        <w:t>System Reliability</w:t>
      </w:r>
    </w:p>
    <w:p w14:paraId="69DAAB71" w14:textId="77777777" w:rsidR="00B72DFE" w:rsidRDefault="00B72DFE" w:rsidP="00B72DFE">
      <w:r>
        <w:tab/>
        <w:t xml:space="preserve">The architecture’s components communicate over </w:t>
      </w:r>
      <w:proofErr w:type="spellStart"/>
      <w:r>
        <w:t>WiFi</w:t>
      </w:r>
      <w:proofErr w:type="spellEnd"/>
      <w:r>
        <w:t>, Zigbee, and Bluetooth protocols.  These messages are likely to encounter transfer failures due to radio interference or devices being offline.  There must be support within the message buses to cache and reattempt any message delivery failures using exponential backoff policies.  Otherwise, the state management’s perspective can become distorted.  Time-sensitive messages (e.g., the subject has fallen) require a primary and secondary communication channel, such as phone line or mobile phone pairing.</w:t>
      </w:r>
    </w:p>
    <w:p w14:paraId="04F000FF" w14:textId="77777777" w:rsidR="00B72DFE" w:rsidRDefault="00B72DFE" w:rsidP="00B72DFE">
      <w: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t>Kubernetes)(</w:t>
      </w:r>
      <w:proofErr w:type="gramEnd"/>
      <w:r>
        <w:t xml:space="preserve">Wen et al., 2020).  These products can manage fail-over replicas and promptly restart crashed instances. </w:t>
      </w:r>
    </w:p>
    <w:p w14:paraId="0662DC2E" w14:textId="77777777" w:rsidR="00B72DFE" w:rsidRPr="00DF633B" w:rsidRDefault="00B72DFE" w:rsidP="00B72DFE">
      <w:pPr>
        <w:pStyle w:val="Heading1"/>
      </w:pPr>
      <w:r>
        <w:t>Measurements and Evaluation</w:t>
      </w:r>
    </w:p>
    <w:p w14:paraId="19A58444" w14:textId="77777777" w:rsidR="00B72DFE" w:rsidRDefault="00B72DFE" w:rsidP="00B72DFE">
      <w:pPr>
        <w:pStyle w:val="Heading2"/>
      </w:pPr>
      <w:r>
        <w:t>Data Collection Process</w:t>
      </w:r>
    </w:p>
    <w:p w14:paraId="7DCFD6FA" w14:textId="77777777" w:rsidR="00B72DFE" w:rsidRDefault="00B72DFE" w:rsidP="00B72DFE">
      <w:r>
        <w:lastRenderedPageBreak/>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and action recognition).  These metadata annotations persist into a time-series database.  Lastly, populating the database requires the patient(s) to behave normally and let the system collect the video recordings.</w:t>
      </w:r>
    </w:p>
    <w:p w14:paraId="29773074" w14:textId="77777777" w:rsidR="00B72DFE" w:rsidRDefault="00B72DFE" w:rsidP="00B72DFE">
      <w:r>
        <w:tab/>
        <w:t xml:space="preserve">Initially, the system will not have any training data and cannot make recommendations. However, researchers can accelerate data labeling with online products like Amazon </w:t>
      </w:r>
      <w:proofErr w:type="spellStart"/>
      <w:r>
        <w:t>SageMaker</w:t>
      </w:r>
      <w:proofErr w:type="spellEnd"/>
      <w:r>
        <w:t xml:space="preserve"> Ground Truth</w:t>
      </w:r>
      <w:sdt>
        <w:sdtPr>
          <w:id w:val="-1421402512"/>
          <w:citation/>
        </w:sdt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s clustering capabilities to group related artifacts and streamlines manual tasks.  Alternatively, users can crowd-source labeling jobs through Amazon Mechanical Turk.</w:t>
      </w:r>
    </w:p>
    <w:p w14:paraId="5C8AA0E4" w14:textId="77777777" w:rsidR="00B72DFE" w:rsidRDefault="00B72DFE" w:rsidP="00B72DFE">
      <w:pPr>
        <w:pStyle w:val="Heading2"/>
      </w:pPr>
      <w:r>
        <w:t>Evaluation Process</w:t>
      </w:r>
    </w:p>
    <w:p w14:paraId="4D4B20FF" w14:textId="77777777" w:rsidR="00B72DFE" w:rsidRDefault="00B72DFE" w:rsidP="00B72DFE">
      <w:r>
        <w:tab/>
        <w:t xml:space="preserve">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563DAC21" w14:textId="77777777" w:rsidR="00B72DFE" w:rsidRPr="008F2343" w:rsidRDefault="00B72DFE" w:rsidP="00B72DFE">
      <w:r>
        <w:tab/>
        <w:t xml:space="preserve">The ECSOS Cloud maintains a history of all incorrect predictions.  Data scientists can review those responses, look for patterns (e.g., mixing up two actions), and make the necessary modifications.  There must be some mechanism to include user feedback and avoid introducing </w:t>
      </w:r>
      <w:r>
        <w:lastRenderedPageBreak/>
        <w:t>biases into the model</w:t>
      </w:r>
      <w:sdt>
        <w:sdtPr>
          <w:id w:val="558752204"/>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For example, an individual user could post thousands of feedback comments containing inaccurate data change requests.  This situation could regress other user’s experiences.  Similar biases can enter the system due to insufficient test subject’s racial diversity (e.g., only validating white men).</w:t>
      </w:r>
    </w:p>
    <w:p w14:paraId="1701517F" w14:textId="77777777" w:rsidR="00B72DFE" w:rsidRDefault="00B72DFE" w:rsidP="00B72DFE">
      <w:pPr>
        <w:pStyle w:val="Heading2"/>
      </w:pPr>
      <w:r>
        <w:t>Benchmarking</w:t>
      </w:r>
    </w:p>
    <w:p w14:paraId="28A03102" w14:textId="34E0E50A" w:rsidR="00B72DFE" w:rsidRDefault="00B72DFE" w:rsidP="00B72DFE">
      <w:r>
        <w:tab/>
        <w:t>Numerous Human Activity Recognition (HAR) benchmarks exist with varying frame rates, actions, actors, backgrounds, resolutions, and domains</w:t>
      </w:r>
      <w:sdt>
        <w:sdtPr>
          <w:id w:val="1487820034"/>
          <w:citation/>
        </w:sdtPr>
        <w:sdtContent>
          <w:r>
            <w:fldChar w:fldCharType="begin"/>
          </w:r>
          <w:r>
            <w:instrText xml:space="preserve"> CITATION Sin18 \l 1033 </w:instrText>
          </w:r>
          <w:r>
            <w:fldChar w:fldCharType="separate"/>
          </w:r>
          <w:r>
            <w:rPr>
              <w:noProof/>
            </w:rPr>
            <w:t xml:space="preserve"> (Singh &amp; Vishwakarma, 2018)</w:t>
          </w:r>
          <w:r>
            <w:fldChar w:fldCharType="end"/>
          </w:r>
        </w:sdtContent>
      </w:sdt>
      <w:r>
        <w:t>.  However, most benchmarks also focus on high-intensity outdoor sports footage</w:t>
      </w:r>
      <w:r w:rsidR="00BE1721">
        <w:t xml:space="preserve"> (Das et al., 2019)</w:t>
      </w:r>
      <w:r>
        <w:t>.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over time (e.g., future versions).</w:t>
      </w:r>
    </w:p>
    <w:p w14:paraId="32BF8753" w14:textId="6667076C" w:rsidR="00BE1721" w:rsidRDefault="00BE1721" w:rsidP="00BE1721">
      <w:pPr>
        <w:pStyle w:val="Heading2"/>
      </w:pPr>
      <w:r>
        <w:t>Summary</w:t>
      </w:r>
    </w:p>
    <w:p w14:paraId="19949B7E" w14:textId="751E01C5" w:rsidR="00BE1721" w:rsidRDefault="00BE1721" w:rsidP="00BE1721"/>
    <w:p w14:paraId="1B36C9F8" w14:textId="1FEEFC0C" w:rsidR="00BE1721" w:rsidRDefault="00BE1721">
      <w:r>
        <w:br w:type="page"/>
      </w:r>
    </w:p>
    <w:sdt>
      <w:sdtPr>
        <w:id w:val="-1755504445"/>
        <w:docPartObj>
          <w:docPartGallery w:val="Bibliographies"/>
          <w:docPartUnique/>
        </w:docPartObj>
      </w:sdtPr>
      <w:sdtEndPr>
        <w:rPr>
          <w:b w:val="0"/>
        </w:rPr>
      </w:sdtEndPr>
      <w:sdtContent>
        <w:p w14:paraId="1A272958" w14:textId="2EAA05D8" w:rsidR="00BE1721" w:rsidRPr="00BE1721" w:rsidRDefault="00BE1721">
          <w:pPr>
            <w:pStyle w:val="Heading1"/>
            <w:rPr>
              <w:b w:val="0"/>
              <w:bCs/>
            </w:rPr>
          </w:pPr>
          <w:r w:rsidRPr="00BE1721">
            <w:rPr>
              <w:b w:val="0"/>
              <w:bCs/>
            </w:rPr>
            <w:t>References</w:t>
          </w:r>
        </w:p>
        <w:sdt>
          <w:sdtPr>
            <w:id w:val="-573587230"/>
            <w:bibliography/>
          </w:sdtPr>
          <w:sdtContent>
            <w:p w14:paraId="6FB1D828" w14:textId="0EF5A6C9" w:rsidR="00BE1721" w:rsidRDefault="00BE1721" w:rsidP="00BE1721">
              <w:pPr>
                <w:pStyle w:val="Bibliography"/>
                <w:ind w:left="720" w:hanging="72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Enabling Technologies: Infrastructure for Collaborative Enterprise</w:t>
              </w:r>
              <w:r>
                <w:rPr>
                  <w:noProof/>
                </w:rPr>
                <w:t xml:space="preserve"> (pp. 275-278). Virtual: IEEE. doi:10.1109/WETICE49692.2020.00060</w:t>
              </w:r>
            </w:p>
            <w:p w14:paraId="14BE67C0" w14:textId="77777777" w:rsidR="00BE1721" w:rsidRDefault="00BE1721" w:rsidP="00BE1721">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679EF5E8" w14:textId="1DDDBE67" w:rsidR="00BE1721" w:rsidRDefault="00BE1721" w:rsidP="00BE1721">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584CB838" w14:textId="77777777" w:rsidR="00BE1721" w:rsidRDefault="00BE1721" w:rsidP="00BE1721">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442E9D" w14:textId="77777777" w:rsidR="00BE1721" w:rsidRDefault="00BE1721" w:rsidP="00BE1721">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5CBCF096" w14:textId="77777777" w:rsidR="00BE1721" w:rsidRDefault="00BE1721" w:rsidP="00BE1721">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57668322" w14:textId="77777777" w:rsidR="00BE1721" w:rsidRDefault="00BE1721" w:rsidP="00BE1721">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2C1849F" w14:textId="77777777" w:rsidR="00BE1721" w:rsidRDefault="00BE1721" w:rsidP="00BE1721">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2509965D" w14:textId="77777777" w:rsidR="00BE1721" w:rsidRDefault="00BE1721" w:rsidP="00BE1721">
              <w:pPr>
                <w:pStyle w:val="Bibliography"/>
                <w:ind w:left="720" w:hanging="720"/>
                <w:rPr>
                  <w:noProof/>
                </w:rPr>
              </w:pPr>
              <w:r>
                <w:rPr>
                  <w:noProof/>
                </w:rPr>
                <w:lastRenderedPageBreak/>
                <w:t xml:space="preserve">Koreshoff, T., Robertson, T., &amp; Leong, T. (2013). Internet of Things: a review of literature and products. </w:t>
              </w:r>
              <w:r>
                <w:rPr>
                  <w:i/>
                  <w:iCs/>
                  <w:noProof/>
                </w:rPr>
                <w:t>CHI’13, November 25 - 29 2013, Adelaide, Australia</w:t>
              </w:r>
              <w:r>
                <w:rPr>
                  <w:noProof/>
                </w:rPr>
                <w:t>.</w:t>
              </w:r>
            </w:p>
            <w:p w14:paraId="7BDA3603" w14:textId="77777777" w:rsidR="00BE1721" w:rsidRDefault="00BE1721" w:rsidP="00BE1721">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7D57152F" w14:textId="5EDE3DCC" w:rsidR="00BE1721" w:rsidRDefault="00BE1721" w:rsidP="00BE1721">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10D4B545" w14:textId="77777777" w:rsidR="00BE1721" w:rsidRDefault="00BE1721" w:rsidP="00BE1721">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B3AE205" w14:textId="77777777" w:rsidR="00BE1721" w:rsidRDefault="00BE1721" w:rsidP="00BE172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2CFDBE5F" w14:textId="77777777" w:rsidR="00BE1721" w:rsidRDefault="00BE1721" w:rsidP="00BE172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D7D1336" w14:textId="77777777" w:rsidR="00BE1721" w:rsidRDefault="00BE1721" w:rsidP="00BE1721">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256CA25" w14:textId="77777777" w:rsidR="00BE1721" w:rsidRDefault="00BE1721" w:rsidP="00BE1721">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695CAE1" w14:textId="77777777" w:rsidR="00BE1721" w:rsidRDefault="00BE1721" w:rsidP="00BE1721">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2B94E09F" w14:textId="496158A5" w:rsidR="00BE1721" w:rsidRDefault="00BE1721" w:rsidP="00BE1721">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097A0729" w14:textId="77777777" w:rsidR="00BE1721" w:rsidRDefault="00BE1721" w:rsidP="00BE1721">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B69D3AA" w14:textId="327ADE2C" w:rsidR="00BE1721" w:rsidRDefault="00BE1721" w:rsidP="00BE1721">
              <w:r>
                <w:rPr>
                  <w:b/>
                  <w:bCs/>
                  <w:noProof/>
                </w:rPr>
                <w:fldChar w:fldCharType="end"/>
              </w:r>
            </w:p>
          </w:sdtContent>
        </w:sdt>
      </w:sdtContent>
    </w:sdt>
    <w:p w14:paraId="2E4820BE" w14:textId="77777777" w:rsidR="00BE1721" w:rsidRPr="00BE1721" w:rsidRDefault="00BE1721" w:rsidP="00BE1721"/>
    <w:p w14:paraId="6B531EFA" w14:textId="36928C9B" w:rsidR="00BE1721" w:rsidRDefault="00BE1721">
      <w:r>
        <w:br w:type="page"/>
      </w:r>
    </w:p>
    <w:p w14:paraId="1FD5E170" w14:textId="08B1875D" w:rsidR="004730EC" w:rsidRDefault="004730EC" w:rsidP="004730EC">
      <w:pPr>
        <w:pStyle w:val="Heading1"/>
      </w:pPr>
      <w:r>
        <w:lastRenderedPageBreak/>
        <w:t>Annotated Bibliography</w:t>
      </w:r>
    </w:p>
    <w:p w14:paraId="07ACD362" w14:textId="2810994D" w:rsidR="004730EC" w:rsidRPr="00543350" w:rsidRDefault="004730EC" w:rsidP="004730EC">
      <w:pPr>
        <w:ind w:firstLine="720"/>
      </w:pPr>
      <w:r>
        <w:t>Examining the Northcentral University (NCU) Library with search terms such as elderly care, IoT, and video health monitoring uncovers several industry-wide trends.</w:t>
      </w:r>
    </w:p>
    <w:p w14:paraId="0C35FDDE" w14:textId="7CC52F38" w:rsidR="004730EC" w:rsidRDefault="004730EC" w:rsidP="004730EC">
      <w:pPr>
        <w:pStyle w:val="Heading2"/>
      </w:pPr>
      <w:r>
        <w:t>Human Activity Recognition</w:t>
      </w:r>
    </w:p>
    <w:p w14:paraId="0E58E805" w14:textId="77777777" w:rsidR="004730EC" w:rsidRDefault="004730EC" w:rsidP="004730EC">
      <w:r>
        <w:tab/>
        <w:t>Amazon Go enables customers to purchase goods from physical stores without requiring cashiers</w:t>
      </w:r>
      <w:sdt>
        <w:sdtPr>
          <w:id w:val="-524324868"/>
          <w:citation/>
        </w:sdt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6FFFFCF0" w14:textId="77777777" w:rsidR="004730EC" w:rsidRDefault="004730EC" w:rsidP="004730EC">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Content>
          <w:r>
            <w:fldChar w:fldCharType="begin"/>
          </w:r>
          <w:r>
            <w:instrText xml:space="preserve"> CITATION Lit12 \l 1033 </w:instrText>
          </w:r>
          <w:r>
            <w:fldChar w:fldCharType="separate"/>
          </w:r>
          <w:r>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2F455FC6" w14:textId="77777777" w:rsidR="004730EC" w:rsidRDefault="004730EC" w:rsidP="004730EC">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w:t>
      </w:r>
      <w:r>
        <w:lastRenderedPageBreak/>
        <w:t>parameter needs at least ten examples to avoid overfitting</w:t>
      </w:r>
      <w:sdt>
        <w:sdtPr>
          <w:id w:val="719478230"/>
          <w:citation/>
        </w:sdtPr>
        <w:sdtContent>
          <w:r>
            <w:fldChar w:fldCharType="begin"/>
          </w:r>
          <w:r>
            <w:instrText xml:space="preserve"> CITATION Sne15 \l 1033 </w:instrText>
          </w:r>
          <w:r>
            <w:fldChar w:fldCharType="separate"/>
          </w:r>
          <w:r>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1377EB06" w14:textId="15CA8446" w:rsidR="004730EC" w:rsidRDefault="004730EC" w:rsidP="004730EC">
      <w:pPr>
        <w:pStyle w:val="Heading2"/>
      </w:pPr>
      <w:r>
        <w:t>Integrating IoT Systems</w:t>
      </w:r>
    </w:p>
    <w:p w14:paraId="7A801294" w14:textId="77777777" w:rsidR="004730EC" w:rsidRDefault="004730EC" w:rsidP="004730EC">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1E55A9F5" w14:textId="77777777" w:rsidR="004730EC" w:rsidRDefault="004730EC" w:rsidP="004730EC">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5765EEF3" w14:textId="3E181A54" w:rsidR="004730EC" w:rsidRDefault="004730EC" w:rsidP="004730EC">
      <w:pPr>
        <w:pStyle w:val="Heading2"/>
      </w:pPr>
      <w:r>
        <w:t>Enhancing Security</w:t>
      </w:r>
    </w:p>
    <w:p w14:paraId="7C8CBD09" w14:textId="77777777" w:rsidR="004730EC" w:rsidRDefault="004730EC" w:rsidP="004730EC">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3E3CFD87" w14:textId="77777777" w:rsidR="004730EC" w:rsidRDefault="004730EC" w:rsidP="004730EC">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Bob’s face).  Ideally, the system minimizes the information that leaves the patient’s private network.  However, when sensitive images must upload into the cloud, the system can leverage encryption strategies like CKKS HE.</w:t>
      </w:r>
    </w:p>
    <w:p w14:paraId="44D6F63D" w14:textId="423BA25D" w:rsidR="004730EC" w:rsidRDefault="004730EC" w:rsidP="004730EC">
      <w:pPr>
        <w:pStyle w:val="Heading2"/>
      </w:pPr>
      <w:r>
        <w:t>Healthcare and Cloud</w:t>
      </w:r>
    </w:p>
    <w:p w14:paraId="05B165F8" w14:textId="77777777" w:rsidR="004730EC" w:rsidRDefault="004730EC" w:rsidP="004730EC">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 plane versus assuming the patient’s personal computer is compatible and Always-On Always Connected (</w:t>
      </w:r>
      <w:proofErr w:type="spellStart"/>
      <w:r>
        <w:t>AoAC</w:t>
      </w:r>
      <w:proofErr w:type="spellEnd"/>
      <w:r>
        <w:t>).</w:t>
      </w:r>
    </w:p>
    <w:p w14:paraId="2D96CC55" w14:textId="77777777" w:rsidR="004730EC" w:rsidRDefault="004730EC" w:rsidP="004730EC">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  Unlike Toyota (2019), the authors use Dynamic Time Warping (DTW) to compare and categorize patients’ movements.  Researchers use DTW to normalize time series and avoid discrepancies from action speeds (e.g., raising one’s hand within two versus four seconds).</w:t>
      </w:r>
    </w:p>
    <w:p w14:paraId="13B45A47" w14:textId="77777777" w:rsidR="004730EC" w:rsidRDefault="004730EC" w:rsidP="004730EC">
      <w:r>
        <w:tab/>
        <w:t xml:space="preserve">Chen, Saiki &amp; Nakamura (2020) state that monitoring low-insensitive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31E55702" w14:textId="77777777" w:rsidR="004730EC" w:rsidRDefault="004730EC" w:rsidP="004730EC">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45EA26AD" w14:textId="77777777" w:rsidR="004730EC" w:rsidRDefault="004730EC" w:rsidP="004730EC">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if a person is currently experiencing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2F28F35F" w14:textId="34F720A9" w:rsidR="00B72DFE" w:rsidRPr="00B72DFE" w:rsidRDefault="00B72DFE" w:rsidP="00B72DFE"/>
    <w:sectPr w:rsidR="00B72DFE" w:rsidRPr="00B72DFE"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1856D" w14:textId="77777777" w:rsidR="005015EA" w:rsidRDefault="005015EA" w:rsidP="0082223F">
      <w:pPr>
        <w:spacing w:line="240" w:lineRule="auto"/>
      </w:pPr>
      <w:r>
        <w:separator/>
      </w:r>
    </w:p>
  </w:endnote>
  <w:endnote w:type="continuationSeparator" w:id="0">
    <w:p w14:paraId="3E783F9B" w14:textId="77777777" w:rsidR="005015EA" w:rsidRDefault="005015E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228C4" w14:textId="77777777" w:rsidR="005015EA" w:rsidRDefault="005015EA" w:rsidP="0082223F">
      <w:pPr>
        <w:spacing w:line="240" w:lineRule="auto"/>
      </w:pPr>
      <w:r>
        <w:separator/>
      </w:r>
    </w:p>
  </w:footnote>
  <w:footnote w:type="continuationSeparator" w:id="0">
    <w:p w14:paraId="2C9CF838" w14:textId="77777777" w:rsidR="005015EA" w:rsidRDefault="005015E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83597"/>
    <w:rsid w:val="001B27C4"/>
    <w:rsid w:val="002516A9"/>
    <w:rsid w:val="002806B7"/>
    <w:rsid w:val="002F2E59"/>
    <w:rsid w:val="003F4714"/>
    <w:rsid w:val="00401D65"/>
    <w:rsid w:val="004223E8"/>
    <w:rsid w:val="00424108"/>
    <w:rsid w:val="004730EC"/>
    <w:rsid w:val="004A784B"/>
    <w:rsid w:val="005015EA"/>
    <w:rsid w:val="005A04C7"/>
    <w:rsid w:val="005B7079"/>
    <w:rsid w:val="005C39BA"/>
    <w:rsid w:val="006D793E"/>
    <w:rsid w:val="0073677D"/>
    <w:rsid w:val="007E375B"/>
    <w:rsid w:val="0082223F"/>
    <w:rsid w:val="00877007"/>
    <w:rsid w:val="008B5129"/>
    <w:rsid w:val="008D0E1C"/>
    <w:rsid w:val="008D1821"/>
    <w:rsid w:val="009A757D"/>
    <w:rsid w:val="00A423F8"/>
    <w:rsid w:val="00B13ADF"/>
    <w:rsid w:val="00B72DFE"/>
    <w:rsid w:val="00B83595"/>
    <w:rsid w:val="00BE1721"/>
    <w:rsid w:val="00BE1B26"/>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BE1B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E17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33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1.png"/><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diagramColors" Target="diagrams/colors2.xml"/><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3</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4</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5</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6</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7</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8</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11</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12</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14</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5</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6</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7</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9</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s>
</file>

<file path=customXml/itemProps1.xml><?xml version="1.0" encoding="utf-8"?>
<ds:datastoreItem xmlns:ds="http://schemas.openxmlformats.org/officeDocument/2006/customXml" ds:itemID="{1D8F6B68-3694-4736-B8CC-AC015B689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9</TotalTime>
  <Pages>27</Pages>
  <Words>6658</Words>
  <Characters>37956</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3</cp:revision>
  <dcterms:created xsi:type="dcterms:W3CDTF">2019-05-19T17:38:00Z</dcterms:created>
  <dcterms:modified xsi:type="dcterms:W3CDTF">2021-08-08T20:59:00Z</dcterms:modified>
</cp:coreProperties>
</file>